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84275073b226e099b760c4161ed063f92beddc"/>
    <w:p>
      <w:pPr>
        <w:pStyle w:val="Heading1"/>
      </w:pPr>
      <w:r>
        <w:t xml:space="preserve">Cover Letter for Nurse Position at [Hospital Name] in United States Houston</w:t>
      </w:r>
    </w:p>
    <w:p>
      <w:pPr>
        <w:pStyle w:val="FirstParagraph"/>
      </w:pPr>
      <w:r>
        <w:t xml:space="preserve">Dear [Hiring Manager's Name],</w:t>
      </w:r>
    </w:p>
    <w:p>
      <w:pPr>
        <w:pStyle w:val="BodyText"/>
      </w:pPr>
      <w:r>
        <w:t xml:space="preserve">I am writing to express my sincere interest in the Nurse position at [Hospital Name] in the vibrant and dynamic city of United States Houston. As a dedicated and compassionate healthcare professional with [X years] of experience in patient care, I am eager to contribute my skills, expertise, and unwavering commitment to excellence in a setting that values innovation, cultural diversity, and the highest standards of nursing practice. Houston’s reputation as a hub for medical advancement and its diverse population make it an ideal place for me to further my career while positively impacting the lives of patients in need.</w:t>
      </w:r>
    </w:p>
    <w:p>
      <w:pPr>
        <w:pStyle w:val="BodyText"/>
      </w:pPr>
      <w:r>
        <w:t xml:space="preserve">As a Nurse with a strong foundation in clinical skills, patient advocacy, and interdisciplinary collaboration, I have consistently demonstrated the ability to deliver high-quality care across various healthcare settings. My background includes [specific experience, e.g., "working in acute care units," "specializing in pediatrics," or "leading community health initiatives"], which has equipped me with a deep understanding of patient-centered care and the importance of adapting to the unique needs of individuals and families. In particular, my experience in [mention a relevant specialty or area, e.g., "emergency nursing" or "geriatric care"] has honed my ability to remain calm under pressure, make quick decisions, and provide compassionate support during critical moments.</w:t>
      </w:r>
    </w:p>
    <w:p>
      <w:pPr>
        <w:pStyle w:val="BodyText"/>
      </w:pPr>
      <w:r>
        <w:t xml:space="preserve">What sets me apart as a Nurse is not only my technical proficiency but also my dedication to fostering trust and empathy in every patient interaction. I believe that effective healthcare begins with listening—whether it’s understanding a patient’s concerns, collaborating with their families, or working closely with physicians and other staff members to develop comprehensive care plans. In the United States Houston, where cultural diversity is a defining characteristic of the community, I have actively sought opportunities to engage with patients from all walks of life. This experience has reinforced my commitment to providing equitable care that respects individual values and promotes health equity for all.</w:t>
      </w:r>
    </w:p>
    <w:p>
      <w:pPr>
        <w:pStyle w:val="BodyText"/>
      </w:pPr>
      <w:r>
        <w:t xml:space="preserve">One of the most rewarding aspects of my career has been contributing to the continuous improvement of healthcare outcomes. For example, during my time at [Previous Employer], I played a key role in implementing [specific initiative, e.g., "a patient safety protocol" or "a telehealth program"], which resulted in [measurable outcome, e.g., "a 20% reduction in hospital readmissions"]. This achievement underscores my ability to combine clinical expertise with a proactive approach to problem-solving. I am also proud of my involvement in [mention a relevant project, e.g., "a diabetes education program" or "a mental health awareness campaign"], which allowed me to educate patients and their families while advocating for preventive care and long-term wellness.</w:t>
      </w:r>
    </w:p>
    <w:p>
      <w:pPr>
        <w:pStyle w:val="BodyText"/>
      </w:pPr>
      <w:r>
        <w:t xml:space="preserve">The United States Houston offers a unique blend of cutting-edge medical facilities, research opportunities, and a population with diverse healthcare needs. I am particularly drawn to [Hospital Name]’s mission to [mention something specific about the hospital’s mission or values, e.g., "provide compassionate care to underserved communities" or "lead in innovative treatment methods"]. This aligns perfectly with my own professional goals of delivering excellence while addressing the evolving challenges of modern healthcare. Houston’s status as a global city with a thriving medical industry also excites me, as it provides an environment where nurses can thrive, learn, and make a meaningful impact on both local and international scales.</w:t>
      </w:r>
    </w:p>
    <w:p>
      <w:pPr>
        <w:pStyle w:val="BodyText"/>
      </w:pPr>
      <w:r>
        <w:t xml:space="preserve">Throughout my career, I have upheld the core principles of nursing: integrity, accountability, and respect for human dignity. I am deeply committed to upholding these values in every aspect of my work. For instance, I have consistently maintained meticulous documentation practices, ensured patient privacy through strict adherence to HIPAA regulations, and participated in ongoing education to stay current with advancements in medical science. My ability to work effectively in fast-paced environments, coupled with my strong communication skills, allows me to collaborate seamlessly with healthcare teams and provide the highest level of care possible.</w:t>
      </w:r>
    </w:p>
    <w:p>
      <w:pPr>
        <w:pStyle w:val="BodyText"/>
      </w:pPr>
      <w:r>
        <w:t xml:space="preserve">I am particularly impressed by [Hospital Name]’s emphasis on [mention a specific value or program, e.g., "team collaboration," "patient education," or "community outreach"]. I am confident that my background in [specific area, e.g., "patient education" or "quality improvement initiatives"] would enable me to contribute meaningfully to these efforts. Additionally, my adaptability and willingness to embrace new technologies—such as electronic health records and remote patient monitoring tools—have allowed me to stay at the forefront of modern nursing practices. I am eager to bring this same enthusiasm and dedication to [Hospital Name] as we work together to transform healthcare in the United States Houston.</w:t>
      </w:r>
    </w:p>
    <w:p>
      <w:pPr>
        <w:pStyle w:val="BodyText"/>
      </w:pPr>
      <w:r>
        <w:t xml:space="preserve">Thank you for considering my application. I would be honored to discuss how my experiences, skills, and passion for nursing align with the needs of your team. I am available at [your phone number] or [your email address] and am happy to accommodate an interview at your earliest convenience. Please feel free to contact me if you require any additional information about my qualifications.</w:t>
      </w:r>
    </w:p>
    <w:p>
      <w:pPr>
        <w:pStyle w:val="BodyText"/>
      </w:pPr>
      <w:r>
        <w:t xml:space="preserve">Sincerely,</w:t>
      </w:r>
    </w:p>
    <w:p>
      <w:pPr>
        <w:pStyle w:val="BodyText"/>
      </w:pPr>
      <w:r>
        <w:t xml:space="preserve">[Your Full Name]</w:t>
      </w:r>
    </w:p>
    <w:p>
      <w:pPr>
        <w:pStyle w:val="BodyText"/>
      </w:pPr>
      <w:r>
        <w:t xml:space="preserve">[Your Contact Information: 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5:30Z</dcterms:created>
  <dcterms:modified xsi:type="dcterms:W3CDTF">2026-07-23T23:15:30Z</dcterms:modified>
</cp:coreProperties>
</file>

<file path=docProps/custom.xml><?xml version="1.0" encoding="utf-8"?>
<Properties xmlns="http://schemas.openxmlformats.org/officeDocument/2006/custom-properties" xmlns:vt="http://schemas.openxmlformats.org/officeDocument/2006/docPropsVTypes"/>
</file>